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0F353" w14:textId="1C1F8118" w:rsidR="00512C2B" w:rsidRPr="0077328A" w:rsidRDefault="00782E3A" w:rsidP="00512C2B">
      <w:pPr>
        <w:pStyle w:val="Heading2"/>
        <w:rPr>
          <w:sz w:val="50"/>
          <w:szCs w:val="50"/>
        </w:rPr>
      </w:pPr>
      <w:r>
        <w:rPr>
          <w:sz w:val="50"/>
          <w:szCs w:val="50"/>
        </w:rPr>
        <w:t xml:space="preserve">                      </w:t>
      </w:r>
      <w:r w:rsidR="00512C2B" w:rsidRPr="0077328A">
        <w:rPr>
          <w:sz w:val="50"/>
          <w:szCs w:val="50"/>
        </w:rPr>
        <w:t>Seating Arrangement</w:t>
      </w:r>
    </w:p>
    <w:p w14:paraId="50C39629" w14:textId="77777777" w:rsidR="00512C2B" w:rsidRDefault="00512C2B" w:rsidP="00512C2B">
      <w:r>
        <w:t xml:space="preserve"> (1 to 3)</w:t>
      </w:r>
    </w:p>
    <w:p w14:paraId="7A648905" w14:textId="77777777" w:rsidR="00512C2B" w:rsidRPr="000B21CA" w:rsidRDefault="00512C2B" w:rsidP="00512C2B">
      <w:r>
        <w:t xml:space="preserve"> There are five friends. They are standing in a row facing south. Jayesh is to the immediate right to Alok. Pramod is between Bhagat and Subodh. Subodh is between Jayesh and Pramod.</w:t>
      </w:r>
    </w:p>
    <w:p w14:paraId="7DE974C1" w14:textId="77777777" w:rsidR="00512C2B" w:rsidRDefault="00512C2B" w:rsidP="00512C2B">
      <w:pPr>
        <w:pStyle w:val="ListParagraph"/>
        <w:numPr>
          <w:ilvl w:val="0"/>
          <w:numId w:val="1"/>
        </w:numPr>
      </w:pPr>
      <w:r>
        <w:t>Who is at the extreme left end?</w:t>
      </w:r>
    </w:p>
    <w:p w14:paraId="00311EB5" w14:textId="77777777" w:rsidR="00512C2B" w:rsidRDefault="00512C2B" w:rsidP="00512C2B">
      <w:pPr>
        <w:pStyle w:val="ListParagraph"/>
        <w:numPr>
          <w:ilvl w:val="1"/>
          <w:numId w:val="1"/>
        </w:numPr>
      </w:pPr>
      <w:r>
        <w:t>Jayesh</w:t>
      </w:r>
      <w:r w:rsidR="0077328A">
        <w:t xml:space="preserve"> </w:t>
      </w:r>
      <w:r w:rsidR="0077328A">
        <w:tab/>
      </w:r>
      <w:r w:rsidR="0077328A">
        <w:tab/>
        <w:t xml:space="preserve">b. </w:t>
      </w:r>
      <w:r>
        <w:t>Subodh</w:t>
      </w:r>
      <w:r w:rsidR="0077328A">
        <w:tab/>
        <w:t xml:space="preserve"> c. </w:t>
      </w:r>
      <w:proofErr w:type="spellStart"/>
      <w:r>
        <w:t>Alok</w:t>
      </w:r>
      <w:proofErr w:type="spellEnd"/>
      <w:r w:rsidR="0077328A">
        <w:tab/>
      </w:r>
      <w:r w:rsidR="0077328A">
        <w:tab/>
        <w:t xml:space="preserve"> </w:t>
      </w:r>
      <w:proofErr w:type="spellStart"/>
      <w:r w:rsidR="0077328A">
        <w:t>d.</w:t>
      </w:r>
      <w:r>
        <w:t>Bhagat</w:t>
      </w:r>
      <w:proofErr w:type="spellEnd"/>
    </w:p>
    <w:p w14:paraId="7773AC57" w14:textId="77777777" w:rsidR="00512C2B" w:rsidRDefault="00512C2B" w:rsidP="00512C2B">
      <w:pPr>
        <w:pStyle w:val="ListParagraph"/>
        <w:numPr>
          <w:ilvl w:val="0"/>
          <w:numId w:val="1"/>
        </w:numPr>
      </w:pPr>
      <w:r>
        <w:t>Who is in the Middle?</w:t>
      </w:r>
    </w:p>
    <w:p w14:paraId="2BA7745A" w14:textId="77777777" w:rsidR="00512C2B" w:rsidRDefault="00512C2B" w:rsidP="00512C2B">
      <w:pPr>
        <w:pStyle w:val="ListParagraph"/>
        <w:numPr>
          <w:ilvl w:val="1"/>
          <w:numId w:val="1"/>
        </w:numPr>
      </w:pPr>
      <w:r>
        <w:t>Bhagat</w:t>
      </w:r>
      <w:r w:rsidR="0077328A">
        <w:t xml:space="preserve"> </w:t>
      </w:r>
      <w:r w:rsidR="0077328A">
        <w:tab/>
      </w:r>
      <w:r w:rsidR="0077328A">
        <w:tab/>
        <w:t xml:space="preserve"> b. </w:t>
      </w:r>
      <w:r>
        <w:t>Subodh</w:t>
      </w:r>
      <w:r w:rsidR="0077328A">
        <w:tab/>
        <w:t xml:space="preserve">c. </w:t>
      </w:r>
      <w:proofErr w:type="spellStart"/>
      <w:r>
        <w:t>Jayesh</w:t>
      </w:r>
      <w:proofErr w:type="spellEnd"/>
      <w:r w:rsidR="0077328A">
        <w:tab/>
      </w:r>
      <w:proofErr w:type="spellStart"/>
      <w:r w:rsidR="0077328A">
        <w:t>d.</w:t>
      </w:r>
      <w:r>
        <w:t>Pramod</w:t>
      </w:r>
      <w:proofErr w:type="spellEnd"/>
    </w:p>
    <w:p w14:paraId="52277464" w14:textId="77777777" w:rsidR="00512C2B" w:rsidRDefault="00512C2B" w:rsidP="00512C2B">
      <w:pPr>
        <w:pStyle w:val="ListParagraph"/>
        <w:numPr>
          <w:ilvl w:val="0"/>
          <w:numId w:val="1"/>
        </w:numPr>
      </w:pPr>
      <w:r>
        <w:t>To find the answers to the above questions, which of the given statements can be dispensed with?</w:t>
      </w:r>
    </w:p>
    <w:p w14:paraId="4EA8F60C" w14:textId="77777777" w:rsidR="00512C2B" w:rsidRDefault="00512C2B" w:rsidP="00512C2B">
      <w:pPr>
        <w:pStyle w:val="ListParagraph"/>
        <w:numPr>
          <w:ilvl w:val="1"/>
          <w:numId w:val="1"/>
        </w:numPr>
      </w:pPr>
      <w:r>
        <w:t>None</w:t>
      </w:r>
      <w:r w:rsidR="0077328A">
        <w:tab/>
      </w:r>
      <w:proofErr w:type="spellStart"/>
      <w:r w:rsidR="0077328A">
        <w:t>b.</w:t>
      </w:r>
      <w:r>
        <w:t>A</w:t>
      </w:r>
      <w:proofErr w:type="spellEnd"/>
      <w:r>
        <w:t xml:space="preserve"> only</w:t>
      </w:r>
      <w:r w:rsidR="0077328A">
        <w:tab/>
        <w:t xml:space="preserve">c. </w:t>
      </w:r>
      <w:r>
        <w:t>B only</w:t>
      </w:r>
      <w:r w:rsidR="0077328A">
        <w:t xml:space="preserve"> </w:t>
      </w:r>
      <w:r w:rsidR="0077328A">
        <w:tab/>
      </w:r>
      <w:proofErr w:type="spellStart"/>
      <w:r w:rsidR="0077328A">
        <w:t>d.</w:t>
      </w:r>
      <w:r>
        <w:t>C</w:t>
      </w:r>
      <w:proofErr w:type="spellEnd"/>
      <w:r>
        <w:t xml:space="preserve"> only</w:t>
      </w:r>
    </w:p>
    <w:p w14:paraId="42F3FC68" w14:textId="77777777" w:rsidR="00512C2B" w:rsidRDefault="00512C2B" w:rsidP="00512C2B">
      <w:pPr>
        <w:pStyle w:val="ListParagraph"/>
        <w:numPr>
          <w:ilvl w:val="0"/>
          <w:numId w:val="1"/>
        </w:numPr>
      </w:pPr>
      <w:r>
        <w:t>A, B, C, D, E, F, G and H are sitting in a row facing north.</w:t>
      </w:r>
    </w:p>
    <w:p w14:paraId="2526F7A7" w14:textId="77777777" w:rsidR="00512C2B" w:rsidRDefault="00512C2B" w:rsidP="00512C2B">
      <w:pPr>
        <w:pStyle w:val="ListParagraph"/>
        <w:numPr>
          <w:ilvl w:val="0"/>
          <w:numId w:val="2"/>
        </w:numPr>
      </w:pPr>
      <w:r>
        <w:t>A is fourth to right of E</w:t>
      </w:r>
    </w:p>
    <w:p w14:paraId="62F77B49" w14:textId="77777777" w:rsidR="00512C2B" w:rsidRDefault="00512C2B" w:rsidP="00512C2B">
      <w:pPr>
        <w:pStyle w:val="ListParagraph"/>
        <w:numPr>
          <w:ilvl w:val="0"/>
          <w:numId w:val="2"/>
        </w:numPr>
      </w:pPr>
      <w:r>
        <w:t>H is fourth to the left of D</w:t>
      </w:r>
    </w:p>
    <w:p w14:paraId="4B419382" w14:textId="77777777" w:rsidR="00512C2B" w:rsidRDefault="00512C2B" w:rsidP="00512C2B">
      <w:pPr>
        <w:pStyle w:val="ListParagraph"/>
        <w:numPr>
          <w:ilvl w:val="0"/>
          <w:numId w:val="2"/>
        </w:numPr>
      </w:pPr>
      <w:r>
        <w:t>C and F, who are not at the ends, are neighbors of B and E respectively.</w:t>
      </w:r>
    </w:p>
    <w:p w14:paraId="2DC4C2F6" w14:textId="77777777" w:rsidR="00512C2B" w:rsidRDefault="00512C2B" w:rsidP="00512C2B">
      <w:pPr>
        <w:pStyle w:val="ListParagraph"/>
        <w:numPr>
          <w:ilvl w:val="0"/>
          <w:numId w:val="2"/>
        </w:numPr>
      </w:pPr>
      <w:r>
        <w:t>H is next to the left of A and A is the neighbor of B</w:t>
      </w:r>
    </w:p>
    <w:p w14:paraId="70781DF2" w14:textId="77777777" w:rsidR="00512C2B" w:rsidRDefault="00512C2B" w:rsidP="00512C2B">
      <w:pPr>
        <w:ind w:left="720"/>
      </w:pPr>
      <w:r>
        <w:t>Who are at the extreme ends?</w:t>
      </w:r>
    </w:p>
    <w:p w14:paraId="4B21D12A" w14:textId="77777777" w:rsidR="00512C2B" w:rsidRDefault="00512C2B" w:rsidP="00512C2B">
      <w:pPr>
        <w:pStyle w:val="ListParagraph"/>
        <w:numPr>
          <w:ilvl w:val="0"/>
          <w:numId w:val="3"/>
        </w:numPr>
      </w:pPr>
      <w:r>
        <w:t>A and E</w:t>
      </w:r>
      <w:r w:rsidR="006A1E01">
        <w:t xml:space="preserve">                 b. </w:t>
      </w:r>
      <w:r>
        <w:t>E and D</w:t>
      </w:r>
      <w:r w:rsidR="006A1E01">
        <w:t xml:space="preserve">                c. </w:t>
      </w:r>
      <w:r>
        <w:t>C and F</w:t>
      </w:r>
      <w:r w:rsidR="006A1E01">
        <w:t xml:space="preserve">              d. </w:t>
      </w:r>
      <w:r>
        <w:t>E and B</w:t>
      </w:r>
      <w:r w:rsidR="006A1E01">
        <w:t xml:space="preserve">                  e. </w:t>
      </w:r>
      <w:r>
        <w:t>H and D</w:t>
      </w:r>
    </w:p>
    <w:p w14:paraId="6B6202A9" w14:textId="77777777" w:rsidR="00512C2B" w:rsidRDefault="00512C2B" w:rsidP="00512C2B">
      <w:pPr>
        <w:ind w:left="360"/>
      </w:pPr>
      <w:r>
        <w:t>(Q5 to Q9) Six people: C, D, E, F, G, H are standing in a straight line facing North not necessarily in the same order, D is standing second to the right of F. C is standing fourth to the left of H and H is not standing on the extreme end of the line. E is standing second to the right of D.</w:t>
      </w:r>
    </w:p>
    <w:p w14:paraId="2A0CF566" w14:textId="77777777" w:rsidR="00512C2B" w:rsidRDefault="00512C2B" w:rsidP="00512C2B">
      <w:pPr>
        <w:pStyle w:val="ListParagraph"/>
        <w:numPr>
          <w:ilvl w:val="0"/>
          <w:numId w:val="1"/>
        </w:numPr>
      </w:pPr>
      <w:r>
        <w:t>What is the position of G with respect to E?</w:t>
      </w:r>
    </w:p>
    <w:p w14:paraId="4E2F0207" w14:textId="77777777" w:rsidR="00512C2B" w:rsidRDefault="00512C2B" w:rsidP="00512C2B">
      <w:pPr>
        <w:pStyle w:val="ListParagraph"/>
        <w:numPr>
          <w:ilvl w:val="1"/>
          <w:numId w:val="1"/>
        </w:numPr>
      </w:pPr>
      <w:r>
        <w:t>Immediate left</w:t>
      </w:r>
    </w:p>
    <w:p w14:paraId="7C6D9451" w14:textId="77777777" w:rsidR="00512C2B" w:rsidRDefault="00512C2B" w:rsidP="00512C2B">
      <w:pPr>
        <w:pStyle w:val="ListParagraph"/>
        <w:numPr>
          <w:ilvl w:val="1"/>
          <w:numId w:val="1"/>
        </w:numPr>
      </w:pPr>
      <w:r>
        <w:t>Second to the left</w:t>
      </w:r>
    </w:p>
    <w:p w14:paraId="12DFD619" w14:textId="77777777" w:rsidR="00512C2B" w:rsidRDefault="00512C2B" w:rsidP="00512C2B">
      <w:pPr>
        <w:pStyle w:val="ListParagraph"/>
        <w:numPr>
          <w:ilvl w:val="1"/>
          <w:numId w:val="1"/>
        </w:numPr>
      </w:pPr>
      <w:r>
        <w:t>Third to the left</w:t>
      </w:r>
    </w:p>
    <w:p w14:paraId="30253B80" w14:textId="77777777" w:rsidR="00512C2B" w:rsidRDefault="00512C2B" w:rsidP="00512C2B">
      <w:pPr>
        <w:pStyle w:val="ListParagraph"/>
        <w:numPr>
          <w:ilvl w:val="1"/>
          <w:numId w:val="1"/>
        </w:numPr>
      </w:pPr>
      <w:r>
        <w:t>Third to the right</w:t>
      </w:r>
    </w:p>
    <w:p w14:paraId="1F685CBE" w14:textId="77777777" w:rsidR="00512C2B" w:rsidRDefault="00512C2B" w:rsidP="00512C2B">
      <w:pPr>
        <w:pStyle w:val="ListParagraph"/>
        <w:numPr>
          <w:ilvl w:val="1"/>
          <w:numId w:val="1"/>
        </w:numPr>
      </w:pPr>
      <w:r>
        <w:t>None of these</w:t>
      </w:r>
    </w:p>
    <w:p w14:paraId="01BAA431" w14:textId="77777777" w:rsidR="00512C2B" w:rsidRDefault="00512C2B" w:rsidP="00512C2B">
      <w:pPr>
        <w:pStyle w:val="ListParagraph"/>
        <w:numPr>
          <w:ilvl w:val="0"/>
          <w:numId w:val="1"/>
        </w:numPr>
      </w:pPr>
      <w:r>
        <w:t>Which of the following pairs represent the people standing at the extreme ends of the line?</w:t>
      </w:r>
    </w:p>
    <w:p w14:paraId="7039A3FF" w14:textId="77777777" w:rsidR="00512C2B" w:rsidRDefault="00512C2B" w:rsidP="00512C2B">
      <w:pPr>
        <w:pStyle w:val="ListParagraph"/>
        <w:numPr>
          <w:ilvl w:val="1"/>
          <w:numId w:val="1"/>
        </w:numPr>
      </w:pPr>
      <w:r>
        <w:t>FH</w:t>
      </w:r>
      <w:r w:rsidR="006A1E01">
        <w:t xml:space="preserve">                   b. </w:t>
      </w:r>
      <w:r>
        <w:t>CE</w:t>
      </w:r>
      <w:r w:rsidR="006A1E01">
        <w:t xml:space="preserve">                    c. </w:t>
      </w:r>
      <w:r>
        <w:t>DE</w:t>
      </w:r>
      <w:r w:rsidR="006A1E01">
        <w:t xml:space="preserve">                   d.</w:t>
      </w:r>
      <w:r>
        <w:t>CH</w:t>
      </w:r>
      <w:r w:rsidR="006A1E01">
        <w:t xml:space="preserve">                  </w:t>
      </w:r>
      <w:proofErr w:type="spellStart"/>
      <w:r w:rsidR="006A1E01">
        <w:t>e.</w:t>
      </w:r>
      <w:r>
        <w:t>None</w:t>
      </w:r>
      <w:proofErr w:type="spellEnd"/>
      <w:r>
        <w:t xml:space="preserve"> of these</w:t>
      </w:r>
    </w:p>
    <w:p w14:paraId="6E555051" w14:textId="77777777" w:rsidR="00512C2B" w:rsidRDefault="00512C2B" w:rsidP="00512C2B">
      <w:pPr>
        <w:pStyle w:val="ListParagraph"/>
        <w:numPr>
          <w:ilvl w:val="0"/>
          <w:numId w:val="1"/>
        </w:numPr>
      </w:pPr>
      <w:r>
        <w:t>Who is standing second to the right of C?</w:t>
      </w:r>
    </w:p>
    <w:p w14:paraId="59F72CBC" w14:textId="77777777" w:rsidR="00512C2B" w:rsidRDefault="00512C2B" w:rsidP="00512C2B">
      <w:pPr>
        <w:pStyle w:val="ListParagraph"/>
        <w:numPr>
          <w:ilvl w:val="1"/>
          <w:numId w:val="1"/>
        </w:numPr>
      </w:pPr>
      <w:r>
        <w:t>F</w:t>
      </w:r>
      <w:r w:rsidR="006A1E01">
        <w:t xml:space="preserve">                      b. </w:t>
      </w:r>
      <w:r>
        <w:t>D</w:t>
      </w:r>
      <w:r w:rsidR="006A1E01">
        <w:t xml:space="preserve">                      c. </w:t>
      </w:r>
      <w:r>
        <w:t>G</w:t>
      </w:r>
      <w:r w:rsidR="006A1E01">
        <w:t xml:space="preserve">                     d. </w:t>
      </w:r>
      <w:r>
        <w:t>E</w:t>
      </w:r>
      <w:r w:rsidR="006A1E01">
        <w:t xml:space="preserve">                    </w:t>
      </w:r>
      <w:proofErr w:type="spellStart"/>
      <w:r w:rsidR="006A1E01">
        <w:t>e</w:t>
      </w:r>
      <w:proofErr w:type="spellEnd"/>
      <w:r w:rsidR="006A1E01">
        <w:t xml:space="preserve">. </w:t>
      </w:r>
      <w:r>
        <w:t>None of these</w:t>
      </w:r>
    </w:p>
    <w:p w14:paraId="7A7C0521" w14:textId="77777777" w:rsidR="00512C2B" w:rsidRDefault="00512C2B" w:rsidP="00512C2B">
      <w:pPr>
        <w:pStyle w:val="ListParagraph"/>
        <w:numPr>
          <w:ilvl w:val="0"/>
          <w:numId w:val="1"/>
        </w:numPr>
      </w:pPr>
      <w:r>
        <w:t>Four of the following five are alike in a certain way based on their positions in the above arrangement and so form a group. Which of the following does not belong to the group?</w:t>
      </w:r>
    </w:p>
    <w:p w14:paraId="02DDC538" w14:textId="77777777" w:rsidR="00512C2B" w:rsidRDefault="00512C2B" w:rsidP="00512C2B">
      <w:pPr>
        <w:pStyle w:val="ListParagraph"/>
        <w:numPr>
          <w:ilvl w:val="1"/>
          <w:numId w:val="1"/>
        </w:numPr>
      </w:pPr>
      <w:r>
        <w:t>CG</w:t>
      </w:r>
    </w:p>
    <w:p w14:paraId="10E39D22" w14:textId="77777777" w:rsidR="00512C2B" w:rsidRDefault="00512C2B" w:rsidP="00512C2B">
      <w:pPr>
        <w:pStyle w:val="ListParagraph"/>
        <w:numPr>
          <w:ilvl w:val="1"/>
          <w:numId w:val="1"/>
        </w:numPr>
      </w:pPr>
      <w:r>
        <w:t>GE</w:t>
      </w:r>
    </w:p>
    <w:p w14:paraId="070FE624" w14:textId="77777777" w:rsidR="00512C2B" w:rsidRDefault="00512C2B" w:rsidP="00512C2B">
      <w:pPr>
        <w:pStyle w:val="ListParagraph"/>
        <w:numPr>
          <w:ilvl w:val="1"/>
          <w:numId w:val="1"/>
        </w:numPr>
      </w:pPr>
      <w:r>
        <w:t>GH</w:t>
      </w:r>
    </w:p>
    <w:p w14:paraId="07FCB3D2" w14:textId="77777777" w:rsidR="00512C2B" w:rsidRDefault="00512C2B" w:rsidP="00512C2B">
      <w:pPr>
        <w:pStyle w:val="ListParagraph"/>
        <w:numPr>
          <w:ilvl w:val="1"/>
          <w:numId w:val="1"/>
        </w:numPr>
      </w:pPr>
      <w:r>
        <w:t>DE</w:t>
      </w:r>
    </w:p>
    <w:p w14:paraId="048B305F" w14:textId="77777777" w:rsidR="00512C2B" w:rsidRDefault="00512C2B" w:rsidP="00512C2B">
      <w:pPr>
        <w:pStyle w:val="ListParagraph"/>
        <w:numPr>
          <w:ilvl w:val="1"/>
          <w:numId w:val="1"/>
        </w:numPr>
      </w:pPr>
      <w:r>
        <w:t>FD</w:t>
      </w:r>
    </w:p>
    <w:p w14:paraId="6ACB5F03" w14:textId="77777777" w:rsidR="00512C2B" w:rsidRDefault="00512C2B" w:rsidP="00512C2B">
      <w:pPr>
        <w:pStyle w:val="ListParagraph"/>
        <w:numPr>
          <w:ilvl w:val="0"/>
          <w:numId w:val="1"/>
        </w:numPr>
      </w:pPr>
      <w:r>
        <w:t>If all the people are asked to stand in an alphabetical order from left to right, the positions of how many will remain unchanged?</w:t>
      </w:r>
    </w:p>
    <w:p w14:paraId="1708E044" w14:textId="77777777" w:rsidR="00512C2B" w:rsidRDefault="00512C2B" w:rsidP="00512C2B">
      <w:pPr>
        <w:pStyle w:val="ListParagraph"/>
        <w:numPr>
          <w:ilvl w:val="1"/>
          <w:numId w:val="1"/>
        </w:numPr>
      </w:pPr>
      <w:r>
        <w:t>One</w:t>
      </w:r>
    </w:p>
    <w:p w14:paraId="4A905304" w14:textId="77777777" w:rsidR="00512C2B" w:rsidRDefault="00512C2B" w:rsidP="00512C2B">
      <w:pPr>
        <w:pStyle w:val="ListParagraph"/>
        <w:numPr>
          <w:ilvl w:val="1"/>
          <w:numId w:val="1"/>
        </w:numPr>
      </w:pPr>
      <w:r>
        <w:t>Two</w:t>
      </w:r>
    </w:p>
    <w:p w14:paraId="1DCD90C7" w14:textId="77777777" w:rsidR="00512C2B" w:rsidRDefault="00512C2B" w:rsidP="00512C2B">
      <w:pPr>
        <w:pStyle w:val="ListParagraph"/>
        <w:numPr>
          <w:ilvl w:val="1"/>
          <w:numId w:val="1"/>
        </w:numPr>
      </w:pPr>
      <w:r>
        <w:t>Three</w:t>
      </w:r>
    </w:p>
    <w:p w14:paraId="7237F157" w14:textId="77777777" w:rsidR="00512C2B" w:rsidRDefault="00512C2B" w:rsidP="00512C2B">
      <w:pPr>
        <w:pStyle w:val="ListParagraph"/>
        <w:numPr>
          <w:ilvl w:val="1"/>
          <w:numId w:val="1"/>
        </w:numPr>
      </w:pPr>
      <w:r>
        <w:t>Four</w:t>
      </w:r>
    </w:p>
    <w:p w14:paraId="673288A5" w14:textId="77777777" w:rsidR="00512C2B" w:rsidRDefault="00512C2B" w:rsidP="00512C2B">
      <w:pPr>
        <w:pStyle w:val="ListParagraph"/>
        <w:numPr>
          <w:ilvl w:val="1"/>
          <w:numId w:val="1"/>
        </w:numPr>
      </w:pPr>
      <w:r>
        <w:t>None of these</w:t>
      </w:r>
    </w:p>
    <w:p w14:paraId="18B10D77" w14:textId="77777777" w:rsidR="00512C2B" w:rsidRDefault="00512C2B" w:rsidP="00512C2B">
      <w:r>
        <w:t>(Q 10 to 1</w:t>
      </w:r>
      <w:r w:rsidR="00A52D85">
        <w:t>3</w:t>
      </w:r>
      <w:r>
        <w:t xml:space="preserve">) Eight friends M, N, O, P, Q, R, S and T are sitting around a circular table in such a way that no adjacent persons face the centre. Four of them are facing the centre, while the rest are facing outward. M, who faces the centre, sits third to the right of R. Q, who faces the centre, is not an immediate neighbor of R. P sits opposite M. Only one person sits between R </w:t>
      </w:r>
      <w:proofErr w:type="spellStart"/>
      <w:r>
        <w:t>ans</w:t>
      </w:r>
      <w:proofErr w:type="spellEnd"/>
      <w:r>
        <w:t xml:space="preserve"> S. P sits second to the right of N. O is not an immediate neighbor of M.</w:t>
      </w:r>
    </w:p>
    <w:p w14:paraId="5B5E5ACE" w14:textId="77777777" w:rsidR="00512C2B" w:rsidRDefault="00512C2B" w:rsidP="00512C2B">
      <w:pPr>
        <w:pStyle w:val="ListParagraph"/>
        <w:numPr>
          <w:ilvl w:val="0"/>
          <w:numId w:val="1"/>
        </w:numPr>
      </w:pPr>
      <w:r>
        <w:t xml:space="preserve">Four of the following are alike in a certain way and so form a group. Which is the one </w:t>
      </w:r>
      <w:proofErr w:type="spellStart"/>
      <w:r>
        <w:t>tha</w:t>
      </w:r>
      <w:proofErr w:type="spellEnd"/>
      <w:r>
        <w:t xml:space="preserve"> does not belong to the group?</w:t>
      </w:r>
    </w:p>
    <w:p w14:paraId="4DCE831A" w14:textId="77777777" w:rsidR="00512C2B" w:rsidRDefault="00512C2B" w:rsidP="00512C2B">
      <w:pPr>
        <w:pStyle w:val="ListParagraph"/>
        <w:numPr>
          <w:ilvl w:val="1"/>
          <w:numId w:val="1"/>
        </w:numPr>
      </w:pPr>
      <w:r>
        <w:t>O</w:t>
      </w:r>
    </w:p>
    <w:p w14:paraId="0688565D" w14:textId="77777777" w:rsidR="00512C2B" w:rsidRDefault="00512C2B" w:rsidP="00512C2B">
      <w:pPr>
        <w:pStyle w:val="ListParagraph"/>
        <w:numPr>
          <w:ilvl w:val="1"/>
          <w:numId w:val="1"/>
        </w:numPr>
      </w:pPr>
      <w:r>
        <w:t>S</w:t>
      </w:r>
    </w:p>
    <w:p w14:paraId="3765E010" w14:textId="77777777" w:rsidR="00512C2B" w:rsidRDefault="00512C2B" w:rsidP="00512C2B">
      <w:pPr>
        <w:pStyle w:val="ListParagraph"/>
        <w:numPr>
          <w:ilvl w:val="1"/>
          <w:numId w:val="1"/>
        </w:numPr>
      </w:pPr>
      <w:r>
        <w:t>R</w:t>
      </w:r>
    </w:p>
    <w:p w14:paraId="5A519B14" w14:textId="77777777" w:rsidR="00512C2B" w:rsidRDefault="00512C2B" w:rsidP="00512C2B">
      <w:pPr>
        <w:pStyle w:val="ListParagraph"/>
        <w:numPr>
          <w:ilvl w:val="1"/>
          <w:numId w:val="1"/>
        </w:numPr>
      </w:pPr>
      <w:r>
        <w:t>P</w:t>
      </w:r>
    </w:p>
    <w:p w14:paraId="07B7433C" w14:textId="77777777" w:rsidR="00512C2B" w:rsidRDefault="00512C2B" w:rsidP="00512C2B">
      <w:pPr>
        <w:pStyle w:val="ListParagraph"/>
        <w:numPr>
          <w:ilvl w:val="1"/>
          <w:numId w:val="1"/>
        </w:numPr>
      </w:pPr>
      <w:r>
        <w:t>T</w:t>
      </w:r>
    </w:p>
    <w:p w14:paraId="1C9AF6AB" w14:textId="77777777" w:rsidR="00512C2B" w:rsidRDefault="00512C2B" w:rsidP="00512C2B">
      <w:pPr>
        <w:pStyle w:val="ListParagraph"/>
        <w:numPr>
          <w:ilvl w:val="0"/>
          <w:numId w:val="1"/>
        </w:numPr>
      </w:pPr>
      <w:r>
        <w:t>Who sits second to the left of N?</w:t>
      </w:r>
    </w:p>
    <w:p w14:paraId="7FF5B57D" w14:textId="77777777" w:rsidR="00512C2B" w:rsidRDefault="00512C2B" w:rsidP="00512C2B">
      <w:pPr>
        <w:pStyle w:val="ListParagraph"/>
        <w:numPr>
          <w:ilvl w:val="1"/>
          <w:numId w:val="1"/>
        </w:numPr>
      </w:pPr>
      <w:r>
        <w:t>Q</w:t>
      </w:r>
    </w:p>
    <w:p w14:paraId="10408588" w14:textId="77777777" w:rsidR="00512C2B" w:rsidRDefault="00512C2B" w:rsidP="00512C2B">
      <w:pPr>
        <w:pStyle w:val="ListParagraph"/>
        <w:numPr>
          <w:ilvl w:val="1"/>
          <w:numId w:val="1"/>
        </w:numPr>
      </w:pPr>
      <w:r>
        <w:t>M</w:t>
      </w:r>
    </w:p>
    <w:p w14:paraId="164F7578" w14:textId="77777777" w:rsidR="00512C2B" w:rsidRDefault="00512C2B" w:rsidP="00512C2B">
      <w:pPr>
        <w:pStyle w:val="ListParagraph"/>
        <w:numPr>
          <w:ilvl w:val="1"/>
          <w:numId w:val="1"/>
        </w:numPr>
      </w:pPr>
      <w:r>
        <w:t>P</w:t>
      </w:r>
    </w:p>
    <w:p w14:paraId="015A45E1" w14:textId="77777777" w:rsidR="00512C2B" w:rsidRDefault="00512C2B" w:rsidP="00512C2B">
      <w:pPr>
        <w:pStyle w:val="ListParagraph"/>
        <w:numPr>
          <w:ilvl w:val="1"/>
          <w:numId w:val="1"/>
        </w:numPr>
      </w:pPr>
      <w:r>
        <w:t>T</w:t>
      </w:r>
    </w:p>
    <w:p w14:paraId="7F376E93" w14:textId="77777777" w:rsidR="00512C2B" w:rsidRDefault="00512C2B" w:rsidP="00512C2B">
      <w:pPr>
        <w:pStyle w:val="ListParagraph"/>
        <w:numPr>
          <w:ilvl w:val="1"/>
          <w:numId w:val="1"/>
        </w:numPr>
      </w:pPr>
      <w:r>
        <w:t>None of these</w:t>
      </w:r>
    </w:p>
    <w:p w14:paraId="0C99F332" w14:textId="77777777" w:rsidR="00512C2B" w:rsidRDefault="00512C2B" w:rsidP="00512C2B">
      <w:pPr>
        <w:pStyle w:val="ListParagraph"/>
        <w:numPr>
          <w:ilvl w:val="0"/>
          <w:numId w:val="1"/>
        </w:numPr>
      </w:pPr>
      <w:r>
        <w:t>What is the position of Q with respect to R?</w:t>
      </w:r>
    </w:p>
    <w:p w14:paraId="09137280" w14:textId="77777777" w:rsidR="00512C2B" w:rsidRDefault="00512C2B" w:rsidP="00512C2B">
      <w:pPr>
        <w:pStyle w:val="ListParagraph"/>
        <w:numPr>
          <w:ilvl w:val="1"/>
          <w:numId w:val="1"/>
        </w:numPr>
      </w:pPr>
      <w:r>
        <w:t>Fourth to the left</w:t>
      </w:r>
    </w:p>
    <w:p w14:paraId="4A1C47DB" w14:textId="77777777" w:rsidR="00512C2B" w:rsidRDefault="00512C2B" w:rsidP="00512C2B">
      <w:pPr>
        <w:pStyle w:val="ListParagraph"/>
        <w:numPr>
          <w:ilvl w:val="1"/>
          <w:numId w:val="1"/>
        </w:numPr>
      </w:pPr>
      <w:r>
        <w:t>Second to the right</w:t>
      </w:r>
    </w:p>
    <w:p w14:paraId="39FD6E9B" w14:textId="77777777" w:rsidR="00512C2B" w:rsidRDefault="00512C2B" w:rsidP="00512C2B">
      <w:pPr>
        <w:pStyle w:val="ListParagraph"/>
        <w:numPr>
          <w:ilvl w:val="1"/>
          <w:numId w:val="1"/>
        </w:numPr>
      </w:pPr>
      <w:r>
        <w:t>Third to the left</w:t>
      </w:r>
    </w:p>
    <w:p w14:paraId="4A89062D" w14:textId="77777777" w:rsidR="00512C2B" w:rsidRDefault="00512C2B" w:rsidP="00512C2B">
      <w:pPr>
        <w:pStyle w:val="ListParagraph"/>
        <w:numPr>
          <w:ilvl w:val="1"/>
          <w:numId w:val="1"/>
        </w:numPr>
      </w:pPr>
      <w:r>
        <w:t>Third to the right</w:t>
      </w:r>
    </w:p>
    <w:p w14:paraId="05BECC56" w14:textId="77777777" w:rsidR="00512C2B" w:rsidRDefault="00512C2B" w:rsidP="00512C2B">
      <w:pPr>
        <w:pStyle w:val="ListParagraph"/>
        <w:numPr>
          <w:ilvl w:val="1"/>
          <w:numId w:val="1"/>
        </w:numPr>
      </w:pPr>
      <w:r>
        <w:t>None of these</w:t>
      </w:r>
    </w:p>
    <w:p w14:paraId="03B1A682" w14:textId="77777777" w:rsidR="00512C2B" w:rsidRDefault="00512C2B" w:rsidP="00512C2B">
      <w:pPr>
        <w:pStyle w:val="ListParagraph"/>
        <w:numPr>
          <w:ilvl w:val="0"/>
          <w:numId w:val="1"/>
        </w:numPr>
      </w:pPr>
      <w:r>
        <w:t>Which of the following will come in place of the question mark in the series based upon the given arrangement?</w:t>
      </w:r>
    </w:p>
    <w:p w14:paraId="514D8398" w14:textId="77777777" w:rsidR="00512C2B" w:rsidRDefault="00512C2B" w:rsidP="00512C2B">
      <w:pPr>
        <w:pStyle w:val="ListParagraph"/>
        <w:ind w:left="1440"/>
      </w:pPr>
      <w:r>
        <w:t>SM</w:t>
      </w:r>
      <w:r>
        <w:tab/>
        <w:t>QO</w:t>
      </w:r>
      <w:r>
        <w:tab/>
        <w:t>NS</w:t>
      </w:r>
      <w:r>
        <w:tab/>
        <w:t>OP</w:t>
      </w:r>
      <w:r>
        <w:tab/>
        <w:t>?</w:t>
      </w:r>
    </w:p>
    <w:p w14:paraId="25BE4B2B" w14:textId="77777777" w:rsidR="00512C2B" w:rsidRDefault="00512C2B" w:rsidP="00512C2B">
      <w:pPr>
        <w:pStyle w:val="ListParagraph"/>
        <w:numPr>
          <w:ilvl w:val="0"/>
          <w:numId w:val="4"/>
        </w:numPr>
      </w:pPr>
      <w:r>
        <w:t>TQ</w:t>
      </w:r>
    </w:p>
    <w:p w14:paraId="10566825" w14:textId="77777777" w:rsidR="00512C2B" w:rsidRDefault="00512C2B" w:rsidP="00512C2B">
      <w:pPr>
        <w:pStyle w:val="ListParagraph"/>
        <w:numPr>
          <w:ilvl w:val="0"/>
          <w:numId w:val="4"/>
        </w:numPr>
      </w:pPr>
      <w:r>
        <w:t>RT</w:t>
      </w:r>
    </w:p>
    <w:p w14:paraId="5DE61DC5" w14:textId="77777777" w:rsidR="00512C2B" w:rsidRDefault="00512C2B" w:rsidP="00512C2B">
      <w:pPr>
        <w:pStyle w:val="ListParagraph"/>
        <w:numPr>
          <w:ilvl w:val="0"/>
          <w:numId w:val="4"/>
        </w:numPr>
      </w:pPr>
      <w:r>
        <w:t>RN</w:t>
      </w:r>
    </w:p>
    <w:p w14:paraId="6010EF99" w14:textId="77777777" w:rsidR="00512C2B" w:rsidRDefault="00512C2B" w:rsidP="00512C2B">
      <w:pPr>
        <w:pStyle w:val="ListParagraph"/>
        <w:numPr>
          <w:ilvl w:val="0"/>
          <w:numId w:val="4"/>
        </w:numPr>
      </w:pPr>
      <w:r>
        <w:t>MT</w:t>
      </w:r>
    </w:p>
    <w:p w14:paraId="04C4A30B" w14:textId="77777777" w:rsidR="000D1832" w:rsidRDefault="00512C2B" w:rsidP="001F306C">
      <w:pPr>
        <w:pStyle w:val="ListParagraph"/>
        <w:numPr>
          <w:ilvl w:val="0"/>
          <w:numId w:val="4"/>
        </w:numPr>
      </w:pPr>
      <w:r>
        <w:t>None of these</w:t>
      </w:r>
      <w:r w:rsidR="001F306C">
        <w:t xml:space="preserve"> </w:t>
      </w:r>
    </w:p>
    <w:p w14:paraId="06AF840A" w14:textId="77777777" w:rsidR="003E7DD3" w:rsidRPr="001F306C" w:rsidRDefault="001F306C" w:rsidP="003E7DD3">
      <w:pPr>
        <w:rPr>
          <w:rFonts w:ascii="Arial" w:hAnsi="Arial" w:cs="Arial"/>
        </w:rPr>
      </w:pPr>
      <w:r>
        <w:t xml:space="preserve">         14. </w:t>
      </w:r>
      <w:r w:rsidR="003E7DD3" w:rsidRPr="001F306C">
        <w:rPr>
          <w:rFonts w:ascii="Arial" w:hAnsi="Arial" w:cs="Arial"/>
        </w:rPr>
        <w:t>In a G6 Summits beings held at London, a French, a German, a Italian, a British, a Spanish and a Polish diplomat represent their respective countries and participate in a round table conference to strengthen cooperation between these countries. There are exactly 6 chairs evenly spaced around a circular table. The chairs are numbered 1 thru 6, with successively numbered chairs next to each other and chair number 1, next to chair number 6. Each chair is occupied by one of the diplomats. The following conditions apply</w:t>
      </w:r>
    </w:p>
    <w:p w14:paraId="1669191A" w14:textId="77777777" w:rsidR="003E7DD3" w:rsidRPr="001F306C" w:rsidRDefault="003E7DD3" w:rsidP="003E7DD3">
      <w:pPr>
        <w:pStyle w:val="ListParagraph"/>
        <w:numPr>
          <w:ilvl w:val="0"/>
          <w:numId w:val="5"/>
        </w:numPr>
        <w:spacing w:before="200" w:after="200" w:line="276" w:lineRule="auto"/>
        <w:rPr>
          <w:rFonts w:ascii="Arial" w:hAnsi="Arial" w:cs="Arial"/>
        </w:rPr>
      </w:pPr>
      <w:r w:rsidRPr="001F306C">
        <w:rPr>
          <w:rFonts w:ascii="Arial" w:hAnsi="Arial" w:cs="Arial"/>
        </w:rPr>
        <w:t>Polish sits immediately next to British</w:t>
      </w:r>
    </w:p>
    <w:p w14:paraId="58F4A707" w14:textId="77777777" w:rsidR="003E7DD3" w:rsidRPr="001F306C" w:rsidRDefault="003E7DD3" w:rsidP="003E7DD3">
      <w:pPr>
        <w:pStyle w:val="ListParagraph"/>
        <w:numPr>
          <w:ilvl w:val="0"/>
          <w:numId w:val="5"/>
        </w:numPr>
        <w:spacing w:before="200" w:after="200" w:line="276" w:lineRule="auto"/>
        <w:rPr>
          <w:rFonts w:ascii="Arial" w:hAnsi="Arial" w:cs="Arial"/>
        </w:rPr>
      </w:pPr>
      <w:r w:rsidRPr="001F306C">
        <w:rPr>
          <w:rFonts w:ascii="Arial" w:hAnsi="Arial" w:cs="Arial"/>
        </w:rPr>
        <w:t>German sits immediately next to Italian, British or both</w:t>
      </w:r>
    </w:p>
    <w:p w14:paraId="3CB8944E" w14:textId="77777777" w:rsidR="003E7DD3" w:rsidRPr="001F306C" w:rsidRDefault="003E7DD3" w:rsidP="003E7DD3">
      <w:pPr>
        <w:pStyle w:val="ListParagraph"/>
        <w:numPr>
          <w:ilvl w:val="0"/>
          <w:numId w:val="5"/>
        </w:numPr>
        <w:spacing w:before="200" w:after="200" w:line="276" w:lineRule="auto"/>
        <w:rPr>
          <w:rFonts w:ascii="Arial" w:hAnsi="Arial" w:cs="Arial"/>
        </w:rPr>
      </w:pPr>
      <w:r w:rsidRPr="001F306C">
        <w:rPr>
          <w:rFonts w:ascii="Arial" w:hAnsi="Arial" w:cs="Arial"/>
        </w:rPr>
        <w:t>French does not sit immediately next to Italian</w:t>
      </w:r>
    </w:p>
    <w:p w14:paraId="101E493C" w14:textId="77777777" w:rsidR="003E7DD3" w:rsidRPr="001F306C" w:rsidRDefault="003E7DD3" w:rsidP="003E7DD3">
      <w:pPr>
        <w:pStyle w:val="ListParagraph"/>
        <w:numPr>
          <w:ilvl w:val="0"/>
          <w:numId w:val="5"/>
        </w:numPr>
        <w:spacing w:before="200" w:after="200" w:line="276" w:lineRule="auto"/>
        <w:rPr>
          <w:rFonts w:ascii="Arial" w:hAnsi="Arial" w:cs="Arial"/>
        </w:rPr>
      </w:pPr>
      <w:r w:rsidRPr="001F306C">
        <w:rPr>
          <w:rFonts w:ascii="Arial" w:hAnsi="Arial" w:cs="Arial"/>
        </w:rPr>
        <w:t>If Spanish sits immediately next to Polish, Spanish does not sit immediately next to Italian.</w:t>
      </w:r>
    </w:p>
    <w:p w14:paraId="74EC2E8D" w14:textId="77777777" w:rsidR="003E7DD3" w:rsidRPr="001F306C" w:rsidRDefault="003E7DD3" w:rsidP="003E7DD3">
      <w:pPr>
        <w:ind w:left="360"/>
        <w:rPr>
          <w:rFonts w:ascii="Arial" w:hAnsi="Arial" w:cs="Arial"/>
        </w:rPr>
      </w:pPr>
      <w:r w:rsidRPr="001F306C">
        <w:rPr>
          <w:rFonts w:ascii="Arial" w:hAnsi="Arial" w:cs="Arial"/>
        </w:rPr>
        <w:t>Which one of the following seating arrangements of the six diplomats in chairs 1 through 6 would NOT violate the stated conditions?</w:t>
      </w:r>
    </w:p>
    <w:p w14:paraId="23C2DA6D" w14:textId="77777777" w:rsidR="003E7DD3" w:rsidRPr="001F306C" w:rsidRDefault="003E7DD3" w:rsidP="003E7DD3">
      <w:pPr>
        <w:pStyle w:val="ListParagraph"/>
        <w:numPr>
          <w:ilvl w:val="0"/>
          <w:numId w:val="6"/>
        </w:numPr>
        <w:spacing w:before="200" w:after="200" w:line="276" w:lineRule="auto"/>
        <w:rPr>
          <w:rFonts w:ascii="Arial" w:hAnsi="Arial" w:cs="Arial"/>
        </w:rPr>
      </w:pPr>
      <w:r w:rsidRPr="001F306C">
        <w:rPr>
          <w:rFonts w:ascii="Arial" w:hAnsi="Arial" w:cs="Arial"/>
        </w:rPr>
        <w:t>French, Polish, British, Italian, Spanish, German</w:t>
      </w:r>
    </w:p>
    <w:p w14:paraId="05423D2D" w14:textId="77777777" w:rsidR="003E7DD3" w:rsidRPr="001F306C" w:rsidRDefault="003E7DD3" w:rsidP="003E7DD3">
      <w:pPr>
        <w:pStyle w:val="ListParagraph"/>
        <w:numPr>
          <w:ilvl w:val="0"/>
          <w:numId w:val="6"/>
        </w:numPr>
        <w:spacing w:before="200" w:after="200" w:line="276" w:lineRule="auto"/>
        <w:rPr>
          <w:rFonts w:ascii="Arial" w:hAnsi="Arial" w:cs="Arial"/>
          <w:color w:val="FF0000"/>
        </w:rPr>
      </w:pPr>
      <w:r w:rsidRPr="001F306C">
        <w:rPr>
          <w:rFonts w:ascii="Arial" w:hAnsi="Arial" w:cs="Arial"/>
        </w:rPr>
        <w:t>French, German, Italian, Polish,  British, Spanish</w:t>
      </w:r>
    </w:p>
    <w:p w14:paraId="593195F4" w14:textId="77777777" w:rsidR="003E7DD3" w:rsidRPr="001F306C" w:rsidRDefault="003E7DD3" w:rsidP="003E7DD3">
      <w:pPr>
        <w:pStyle w:val="ListParagraph"/>
        <w:numPr>
          <w:ilvl w:val="0"/>
          <w:numId w:val="6"/>
        </w:numPr>
        <w:spacing w:before="200" w:after="200" w:line="276" w:lineRule="auto"/>
        <w:rPr>
          <w:rFonts w:ascii="Arial" w:hAnsi="Arial" w:cs="Arial"/>
        </w:rPr>
      </w:pPr>
      <w:r w:rsidRPr="001F306C">
        <w:rPr>
          <w:rFonts w:ascii="Arial" w:hAnsi="Arial" w:cs="Arial"/>
        </w:rPr>
        <w:t>French, German, Italian, Spanish, Polish, British</w:t>
      </w:r>
    </w:p>
    <w:p w14:paraId="5E528ABB" w14:textId="77777777" w:rsidR="003E7DD3" w:rsidRPr="001F306C" w:rsidRDefault="003E7DD3" w:rsidP="003E7DD3">
      <w:pPr>
        <w:pStyle w:val="ListParagraph"/>
        <w:numPr>
          <w:ilvl w:val="0"/>
          <w:numId w:val="6"/>
        </w:numPr>
        <w:spacing w:before="200" w:after="200" w:line="276" w:lineRule="auto"/>
        <w:rPr>
          <w:rFonts w:ascii="Arial" w:hAnsi="Arial" w:cs="Arial"/>
        </w:rPr>
      </w:pPr>
      <w:r w:rsidRPr="001F306C">
        <w:rPr>
          <w:rFonts w:ascii="Arial" w:hAnsi="Arial" w:cs="Arial"/>
        </w:rPr>
        <w:t>French, Spanish, Polish, British, German, Italian</w:t>
      </w:r>
    </w:p>
    <w:p w14:paraId="1FA100A7" w14:textId="77777777" w:rsidR="003E7DD3" w:rsidRDefault="003E7DD3" w:rsidP="001F306C">
      <w:pPr>
        <w:pStyle w:val="ListParagraph"/>
        <w:numPr>
          <w:ilvl w:val="0"/>
          <w:numId w:val="6"/>
        </w:numPr>
        <w:spacing w:before="200" w:after="200" w:line="276" w:lineRule="auto"/>
      </w:pPr>
      <w:r w:rsidRPr="001F306C">
        <w:rPr>
          <w:rFonts w:ascii="Arial" w:hAnsi="Arial" w:cs="Arial"/>
        </w:rPr>
        <w:t>French, British, German, Spanish, Italian, Polish</w:t>
      </w:r>
    </w:p>
    <w:sectPr w:rsidR="003E7DD3" w:rsidSect="0077328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518DC"/>
    <w:multiLevelType w:val="hybridMultilevel"/>
    <w:tmpl w:val="AC803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506A9"/>
    <w:multiLevelType w:val="hybridMultilevel"/>
    <w:tmpl w:val="75AA99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541F0"/>
    <w:multiLevelType w:val="hybridMultilevel"/>
    <w:tmpl w:val="A8EA9A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895205"/>
    <w:multiLevelType w:val="hybridMultilevel"/>
    <w:tmpl w:val="4B288CB6"/>
    <w:lvl w:ilvl="0" w:tplc="4C745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6705D6"/>
    <w:multiLevelType w:val="hybridMultilevel"/>
    <w:tmpl w:val="46AEE8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BEA12B2"/>
    <w:multiLevelType w:val="hybridMultilevel"/>
    <w:tmpl w:val="FD6A55BE"/>
    <w:lvl w:ilvl="0" w:tplc="E7262C0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9949117">
    <w:abstractNumId w:val="1"/>
  </w:num>
  <w:num w:numId="2" w16cid:durableId="1528135184">
    <w:abstractNumId w:val="3"/>
  </w:num>
  <w:num w:numId="3" w16cid:durableId="222757562">
    <w:abstractNumId w:val="4"/>
  </w:num>
  <w:num w:numId="4" w16cid:durableId="1817261780">
    <w:abstractNumId w:val="2"/>
  </w:num>
  <w:num w:numId="5" w16cid:durableId="2000886305">
    <w:abstractNumId w:val="0"/>
  </w:num>
  <w:num w:numId="6" w16cid:durableId="7649638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7"/>
  <w:proofState w:spelling="clean"/>
  <w:revisionView w:inkAnnotations="0"/>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jC2NDazNDe3MDNU0lEKTi0uzszPAykwqgUAcdwJ5CwAAAA="/>
  </w:docVars>
  <w:rsids>
    <w:rsidRoot w:val="00512C2B"/>
    <w:rsid w:val="000D1832"/>
    <w:rsid w:val="00172C21"/>
    <w:rsid w:val="001F306C"/>
    <w:rsid w:val="003E7DD3"/>
    <w:rsid w:val="00512C2B"/>
    <w:rsid w:val="005649B6"/>
    <w:rsid w:val="006A1E01"/>
    <w:rsid w:val="0077328A"/>
    <w:rsid w:val="00782E3A"/>
    <w:rsid w:val="00A52D85"/>
    <w:rsid w:val="00A82BE6"/>
    <w:rsid w:val="00A906E2"/>
    <w:rsid w:val="00BE473A"/>
    <w:rsid w:val="00BE4D4C"/>
    <w:rsid w:val="00DE74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7EAFA"/>
  <w15:docId w15:val="{0F1473B3-FD6E-46FD-883F-3D3CEE9AF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C2B"/>
    <w:pPr>
      <w:spacing w:after="160" w:line="259" w:lineRule="auto"/>
    </w:pPr>
  </w:style>
  <w:style w:type="paragraph" w:styleId="Heading2">
    <w:name w:val="heading 2"/>
    <w:basedOn w:val="Normal"/>
    <w:next w:val="Normal"/>
    <w:link w:val="Heading2Char"/>
    <w:uiPriority w:val="9"/>
    <w:unhideWhenUsed/>
    <w:qFormat/>
    <w:rsid w:val="00512C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2C2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512C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dc:creator>
  <cp:lastModifiedBy>Venkateshwar Rao K</cp:lastModifiedBy>
  <cp:revision>2</cp:revision>
  <dcterms:created xsi:type="dcterms:W3CDTF">2024-08-26T14:54:00Z</dcterms:created>
  <dcterms:modified xsi:type="dcterms:W3CDTF">2024-08-26T14:54:00Z</dcterms:modified>
</cp:coreProperties>
</file>